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8628D" w14:textId="497679D9" w:rsidR="0042434C" w:rsidRPr="003D6E9B" w:rsidRDefault="00156F31" w:rsidP="003932D9">
      <w:pPr>
        <w:rPr>
          <w:rFonts w:cstheme="minorHAnsi"/>
          <w:b/>
          <w:bCs/>
          <w:sz w:val="32"/>
          <w:szCs w:val="32"/>
        </w:rPr>
      </w:pPr>
      <w:bookmarkStart w:id="0" w:name="_GoBack"/>
      <w:proofErr w:type="spellStart"/>
      <w:r w:rsidRPr="003D6E9B">
        <w:rPr>
          <w:rFonts w:cstheme="minorHAnsi"/>
          <w:b/>
          <w:bCs/>
          <w:sz w:val="32"/>
          <w:szCs w:val="32"/>
        </w:rPr>
        <w:t>sinh</w:t>
      </w:r>
      <w:proofErr w:type="spellEnd"/>
      <w:r w:rsidRPr="003D6E9B">
        <w:rPr>
          <w:rFonts w:cstheme="minorHAnsi"/>
          <w:b/>
          <w:bCs/>
          <w:sz w:val="32"/>
          <w:szCs w:val="32"/>
        </w:rPr>
        <w:t>(x)</w:t>
      </w:r>
      <w:r w:rsidR="002D36ED" w:rsidRPr="003D6E9B">
        <w:rPr>
          <w:rFonts w:cstheme="minorHAnsi"/>
          <w:b/>
          <w:bCs/>
          <w:sz w:val="32"/>
          <w:szCs w:val="32"/>
        </w:rPr>
        <w:t>:</w:t>
      </w:r>
      <w:r w:rsidR="00D123F5" w:rsidRPr="003D6E9B">
        <w:rPr>
          <w:rFonts w:cstheme="minorHAnsi"/>
          <w:b/>
          <w:bCs/>
          <w:sz w:val="32"/>
          <w:szCs w:val="32"/>
        </w:rPr>
        <w:t xml:space="preserve"> </w:t>
      </w:r>
      <w:r w:rsidR="00DF2E66" w:rsidRPr="003D6E9B">
        <w:rPr>
          <w:rFonts w:cstheme="minorHAnsi"/>
          <w:b/>
          <w:bCs/>
          <w:sz w:val="32"/>
          <w:szCs w:val="32"/>
        </w:rPr>
        <w:t>hyperbolic sine function</w:t>
      </w:r>
    </w:p>
    <w:bookmarkEnd w:id="0"/>
    <w:p w14:paraId="7C8260ED" w14:textId="77777777" w:rsidR="00C31CCB" w:rsidRDefault="00C31CCB" w:rsidP="00576ABA">
      <w:pPr>
        <w:rPr>
          <w:rFonts w:cstheme="minorHAnsi"/>
          <w:b/>
          <w:bCs/>
          <w:sz w:val="28"/>
          <w:szCs w:val="28"/>
          <w:u w:val="single"/>
        </w:rPr>
      </w:pPr>
    </w:p>
    <w:p w14:paraId="31F9943D" w14:textId="4147D9FC" w:rsidR="0042434C" w:rsidRPr="005428DF" w:rsidRDefault="0042434C" w:rsidP="00576ABA">
      <w:pPr>
        <w:rPr>
          <w:rFonts w:cstheme="minorHAnsi"/>
          <w:b/>
          <w:bCs/>
          <w:sz w:val="28"/>
          <w:szCs w:val="28"/>
          <w:u w:val="single"/>
        </w:rPr>
      </w:pPr>
      <w:r w:rsidRPr="005428DF">
        <w:rPr>
          <w:rFonts w:cstheme="minorHAnsi"/>
          <w:b/>
          <w:bCs/>
          <w:sz w:val="28"/>
          <w:szCs w:val="28"/>
          <w:u w:val="single"/>
        </w:rPr>
        <w:t>Description</w:t>
      </w:r>
    </w:p>
    <w:p w14:paraId="1FC0D9A4" w14:textId="506145B9" w:rsidR="0042434C" w:rsidRPr="00427259" w:rsidRDefault="0042434C" w:rsidP="003932D9">
      <w:p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Th</w:t>
      </w:r>
      <w:r w:rsidR="00DC5908">
        <w:rPr>
          <w:rFonts w:cstheme="minorHAnsi"/>
          <w:sz w:val="26"/>
          <w:szCs w:val="26"/>
        </w:rPr>
        <w:t>is</w:t>
      </w:r>
      <w:r w:rsidRPr="00427259">
        <w:rPr>
          <w:rFonts w:cstheme="minorHAnsi"/>
          <w:sz w:val="26"/>
          <w:szCs w:val="26"/>
        </w:rPr>
        <w:t xml:space="preserve"> function return</w:t>
      </w:r>
      <w:r w:rsidR="00D87B81">
        <w:rPr>
          <w:rFonts w:cstheme="minorHAnsi"/>
          <w:sz w:val="26"/>
          <w:szCs w:val="26"/>
        </w:rPr>
        <w:t>s</w:t>
      </w:r>
      <w:r w:rsidRPr="00427259">
        <w:rPr>
          <w:rFonts w:cstheme="minorHAnsi"/>
          <w:sz w:val="26"/>
          <w:szCs w:val="26"/>
        </w:rPr>
        <w:t xml:space="preserve"> the hyperbolic sine of x, which is defined mathematically as:</w:t>
      </w:r>
    </w:p>
    <w:p w14:paraId="581D3995" w14:textId="54306D8E" w:rsidR="001F2DFA" w:rsidRPr="00427259" w:rsidRDefault="001F2DFA" w:rsidP="00660DDA">
      <w:pPr>
        <w:rPr>
          <w:rFonts w:cstheme="minorHAnsi"/>
          <w:sz w:val="26"/>
          <w:szCs w:val="26"/>
        </w:rPr>
      </w:pPr>
      <w:proofErr w:type="spellStart"/>
      <w:r w:rsidRPr="00427259">
        <w:rPr>
          <w:rFonts w:cstheme="minorHAnsi"/>
          <w:sz w:val="26"/>
          <w:szCs w:val="26"/>
        </w:rPr>
        <w:t>sinh</w:t>
      </w:r>
      <w:proofErr w:type="spellEnd"/>
      <w:r w:rsidRPr="00427259">
        <w:rPr>
          <w:rFonts w:cstheme="minorHAnsi"/>
          <w:sz w:val="26"/>
          <w:szCs w:val="26"/>
        </w:rPr>
        <w:t>(x) = (e </w:t>
      </w:r>
      <w:r w:rsidRPr="00427259">
        <w:rPr>
          <w:rFonts w:cstheme="minorHAnsi"/>
          <w:sz w:val="26"/>
          <w:szCs w:val="26"/>
          <w:vertAlign w:val="superscript"/>
        </w:rPr>
        <w:t>x</w:t>
      </w:r>
      <w:r w:rsidRPr="00427259">
        <w:rPr>
          <w:rFonts w:cstheme="minorHAnsi"/>
          <w:sz w:val="26"/>
          <w:szCs w:val="26"/>
        </w:rPr>
        <w:t> - e </w:t>
      </w:r>
      <w:r w:rsidRPr="00427259">
        <w:rPr>
          <w:rFonts w:cstheme="minorHAnsi"/>
          <w:sz w:val="26"/>
          <w:szCs w:val="26"/>
          <w:vertAlign w:val="superscript"/>
        </w:rPr>
        <w:t>-x</w:t>
      </w:r>
      <w:r w:rsidRPr="00427259">
        <w:rPr>
          <w:rFonts w:cstheme="minorHAnsi"/>
          <w:sz w:val="26"/>
          <w:szCs w:val="26"/>
        </w:rPr>
        <w:t>) / 2</w:t>
      </w:r>
      <w:r w:rsidR="00660DDA" w:rsidRPr="00427259">
        <w:rPr>
          <w:rFonts w:cstheme="minorHAnsi"/>
          <w:sz w:val="26"/>
          <w:szCs w:val="26"/>
        </w:rPr>
        <w:t xml:space="preserve"> </w:t>
      </w:r>
    </w:p>
    <w:p w14:paraId="7CA54BFB" w14:textId="573B4EF0" w:rsidR="006F4183" w:rsidRPr="00427259" w:rsidRDefault="006F4183" w:rsidP="00576ABA">
      <w:p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 xml:space="preserve">Domain: R = </w:t>
      </w:r>
      <w:r w:rsidR="0093264A" w:rsidRPr="00427259">
        <w:rPr>
          <w:rFonts w:cstheme="minorHAnsi"/>
          <w:sz w:val="26"/>
          <w:szCs w:val="26"/>
        </w:rPr>
        <w:t>(-</w:t>
      </w:r>
      <w:proofErr w:type="gramStart"/>
      <w:r w:rsidR="0093264A" w:rsidRPr="00427259">
        <w:rPr>
          <w:rFonts w:cstheme="minorHAnsi"/>
          <w:sz w:val="26"/>
          <w:szCs w:val="26"/>
        </w:rPr>
        <w:t>∞ ,</w:t>
      </w:r>
      <w:proofErr w:type="gramEnd"/>
      <w:r w:rsidR="0093264A" w:rsidRPr="00427259">
        <w:rPr>
          <w:rFonts w:cstheme="minorHAnsi"/>
          <w:sz w:val="26"/>
          <w:szCs w:val="26"/>
        </w:rPr>
        <w:t xml:space="preserve"> + ∞)</w:t>
      </w:r>
    </w:p>
    <w:p w14:paraId="0CA69AAC" w14:textId="5A6E2408" w:rsidR="003F2A1E" w:rsidRPr="00427259" w:rsidRDefault="00C73F66" w:rsidP="00576ABA">
      <w:p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Co-Domain</w:t>
      </w:r>
      <w:r w:rsidR="003F2A1E" w:rsidRPr="00427259">
        <w:rPr>
          <w:rFonts w:cstheme="minorHAnsi"/>
          <w:sz w:val="26"/>
          <w:szCs w:val="26"/>
        </w:rPr>
        <w:t>:</w:t>
      </w:r>
      <w:r w:rsidR="002D4A77" w:rsidRPr="00427259">
        <w:rPr>
          <w:rFonts w:cstheme="minorHAnsi"/>
          <w:sz w:val="26"/>
          <w:szCs w:val="26"/>
        </w:rPr>
        <w:t xml:space="preserve"> R = </w:t>
      </w:r>
      <w:r w:rsidR="006E3958" w:rsidRPr="00427259">
        <w:rPr>
          <w:rFonts w:cstheme="minorHAnsi"/>
          <w:sz w:val="26"/>
          <w:szCs w:val="26"/>
        </w:rPr>
        <w:t>(-</w:t>
      </w:r>
      <w:proofErr w:type="gramStart"/>
      <w:r w:rsidR="006E3958" w:rsidRPr="00427259">
        <w:rPr>
          <w:rFonts w:cstheme="minorHAnsi"/>
          <w:sz w:val="26"/>
          <w:szCs w:val="26"/>
        </w:rPr>
        <w:t>∞ ,</w:t>
      </w:r>
      <w:proofErr w:type="gramEnd"/>
      <w:r w:rsidR="006E3958" w:rsidRPr="00427259">
        <w:rPr>
          <w:rFonts w:cstheme="minorHAnsi"/>
          <w:sz w:val="26"/>
          <w:szCs w:val="26"/>
        </w:rPr>
        <w:t xml:space="preserve"> + ∞)</w:t>
      </w:r>
    </w:p>
    <w:p w14:paraId="53DD8723" w14:textId="77777777" w:rsidR="00407959" w:rsidRDefault="00407959" w:rsidP="00612F94">
      <w:pPr>
        <w:rPr>
          <w:rFonts w:cstheme="minorHAnsi"/>
          <w:b/>
          <w:bCs/>
          <w:sz w:val="28"/>
          <w:szCs w:val="28"/>
          <w:u w:val="single"/>
        </w:rPr>
      </w:pPr>
    </w:p>
    <w:p w14:paraId="2F5DD4D9" w14:textId="5879CDEB" w:rsidR="0042434C" w:rsidRDefault="00E3115A" w:rsidP="00612F94">
      <w:pPr>
        <w:rPr>
          <w:rFonts w:cstheme="minorHAnsi"/>
          <w:b/>
          <w:bCs/>
          <w:sz w:val="28"/>
          <w:szCs w:val="28"/>
          <w:u w:val="single"/>
        </w:rPr>
      </w:pPr>
      <w:r w:rsidRPr="00400D15">
        <w:rPr>
          <w:rFonts w:cstheme="minorHAnsi"/>
          <w:b/>
          <w:bCs/>
          <w:sz w:val="28"/>
          <w:szCs w:val="28"/>
          <w:u w:val="single"/>
        </w:rPr>
        <w:t>Attributes</w:t>
      </w:r>
    </w:p>
    <w:p w14:paraId="3032696D" w14:textId="065A46B1" w:rsidR="00667D8D" w:rsidRPr="003A7D14" w:rsidRDefault="00667D8D" w:rsidP="004B26B0">
      <w:pPr>
        <w:pStyle w:val="ListParagraph"/>
        <w:numPr>
          <w:ilvl w:val="0"/>
          <w:numId w:val="1"/>
        </w:numPr>
        <w:rPr>
          <w:rFonts w:cstheme="minorHAnsi"/>
          <w:b/>
          <w:bCs/>
          <w:sz w:val="26"/>
          <w:szCs w:val="26"/>
          <w:u w:val="single"/>
        </w:rPr>
      </w:pPr>
      <w:proofErr w:type="spellStart"/>
      <w:proofErr w:type="gramStart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sinh</w:t>
      </w:r>
      <w:proofErr w:type="spellEnd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(</w:t>
      </w:r>
      <w:proofErr w:type="gramEnd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0) = 0</w:t>
      </w:r>
      <w:r w:rsidRPr="003A7D14">
        <w:rPr>
          <w:rFonts w:cstheme="minorHAnsi"/>
          <w:sz w:val="26"/>
          <w:szCs w:val="26"/>
          <w:shd w:val="clear" w:color="auto" w:fill="FFFFFF"/>
        </w:rPr>
        <w:t>, </w:t>
      </w:r>
      <w:proofErr w:type="spellStart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sinh</w:t>
      </w:r>
      <w:proofErr w:type="spellEnd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(∞) = ∞</w:t>
      </w:r>
      <w:r w:rsidRPr="003A7D14">
        <w:rPr>
          <w:rFonts w:cstheme="minorHAnsi"/>
          <w:sz w:val="26"/>
          <w:szCs w:val="26"/>
          <w:shd w:val="clear" w:color="auto" w:fill="FFFFFF"/>
        </w:rPr>
        <w:t>, </w:t>
      </w:r>
      <w:proofErr w:type="spellStart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sinh</w:t>
      </w:r>
      <w:proofErr w:type="spellEnd"/>
      <w:r w:rsidRPr="003A7D14">
        <w:rPr>
          <w:rStyle w:val="HTMLCode"/>
          <w:rFonts w:asciiTheme="minorHAnsi" w:eastAsiaTheme="minorHAnsi" w:hAnsiTheme="minorHAnsi" w:cstheme="minorHAnsi"/>
          <w:sz w:val="26"/>
          <w:szCs w:val="26"/>
          <w:shd w:val="clear" w:color="auto" w:fill="FFFFFF"/>
        </w:rPr>
        <w:t>(–∞) = –∞</w:t>
      </w:r>
      <w:r w:rsidRPr="003A7D14">
        <w:rPr>
          <w:rFonts w:cstheme="minorHAnsi"/>
          <w:sz w:val="26"/>
          <w:szCs w:val="26"/>
          <w:shd w:val="clear" w:color="auto" w:fill="FFFFFF"/>
        </w:rPr>
        <w:t> </w:t>
      </w:r>
    </w:p>
    <w:p w14:paraId="56BCE990" w14:textId="612D5086" w:rsidR="0042434C" w:rsidRPr="00427259" w:rsidRDefault="0042434C" w:rsidP="00CF1A96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427259">
        <w:rPr>
          <w:sz w:val="26"/>
          <w:szCs w:val="26"/>
        </w:rPr>
        <w:t>On success, these functions return the hyperbolic sine of x.</w:t>
      </w:r>
    </w:p>
    <w:p w14:paraId="285923B6" w14:textId="77777777" w:rsidR="0042434C" w:rsidRPr="00427259" w:rsidRDefault="0042434C" w:rsidP="00BF085C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 xml:space="preserve">If x is a </w:t>
      </w:r>
      <w:proofErr w:type="spellStart"/>
      <w:r w:rsidRPr="00427259">
        <w:rPr>
          <w:rFonts w:cstheme="minorHAnsi"/>
          <w:sz w:val="26"/>
          <w:szCs w:val="26"/>
        </w:rPr>
        <w:t>NaN</w:t>
      </w:r>
      <w:proofErr w:type="spellEnd"/>
      <w:r w:rsidRPr="00427259">
        <w:rPr>
          <w:rFonts w:cstheme="minorHAnsi"/>
          <w:sz w:val="26"/>
          <w:szCs w:val="26"/>
        </w:rPr>
        <w:t xml:space="preserve">, a </w:t>
      </w:r>
      <w:proofErr w:type="spellStart"/>
      <w:r w:rsidRPr="00427259">
        <w:rPr>
          <w:rFonts w:cstheme="minorHAnsi"/>
          <w:sz w:val="26"/>
          <w:szCs w:val="26"/>
        </w:rPr>
        <w:t>NaN</w:t>
      </w:r>
      <w:proofErr w:type="spellEnd"/>
      <w:r w:rsidRPr="00427259">
        <w:rPr>
          <w:rFonts w:cstheme="minorHAnsi"/>
          <w:sz w:val="26"/>
          <w:szCs w:val="26"/>
        </w:rPr>
        <w:t xml:space="preserve"> is returned.</w:t>
      </w:r>
    </w:p>
    <w:p w14:paraId="7EBBD441" w14:textId="77777777" w:rsidR="0042434C" w:rsidRPr="00427259" w:rsidRDefault="0042434C" w:rsidP="00BF085C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If x is +0 (-0), +0 (-0) is returned.</w:t>
      </w:r>
    </w:p>
    <w:p w14:paraId="06CACB56" w14:textId="77777777" w:rsidR="0042434C" w:rsidRPr="00427259" w:rsidRDefault="0042434C" w:rsidP="00BF085C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If x is positive infinity (negative infinity), positive infinity (negative infinity) is returned.</w:t>
      </w:r>
    </w:p>
    <w:p w14:paraId="2CE75053" w14:textId="77777777" w:rsidR="0042434C" w:rsidRPr="00427259" w:rsidRDefault="0042434C" w:rsidP="00BF085C">
      <w:pPr>
        <w:pStyle w:val="ListParagraph"/>
        <w:numPr>
          <w:ilvl w:val="0"/>
          <w:numId w:val="1"/>
        </w:num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If the result overflows, a range error occurs, and the functions return HUGE_VAL, HUGE_VALF, or HUGE_VALL, respectively, with the same sign as x.</w:t>
      </w:r>
    </w:p>
    <w:p w14:paraId="31733E81" w14:textId="083CCFB7" w:rsidR="00B91A36" w:rsidRPr="00E3115A" w:rsidRDefault="00B91A36" w:rsidP="00576ABA">
      <w:pPr>
        <w:rPr>
          <w:rFonts w:cstheme="minorHAnsi"/>
          <w:b/>
          <w:bCs/>
          <w:sz w:val="28"/>
          <w:szCs w:val="28"/>
          <w:u w:val="single"/>
        </w:rPr>
      </w:pP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00" w:type="dxa"/>
          <w:left w:w="10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4461"/>
        <w:gridCol w:w="4883"/>
      </w:tblGrid>
      <w:tr w:rsidR="00252461" w:rsidRPr="00427259" w14:paraId="27D596B3" w14:textId="77777777" w:rsidTr="00252461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089C2A" w14:textId="77777777" w:rsidR="00252461" w:rsidRPr="00427259" w:rsidRDefault="00252461" w:rsidP="00576ABA">
            <w:pPr>
              <w:rPr>
                <w:rFonts w:cstheme="minorHAnsi"/>
                <w:sz w:val="26"/>
                <w:szCs w:val="26"/>
              </w:rPr>
            </w:pPr>
            <w:r w:rsidRPr="00427259">
              <w:rPr>
                <w:rFonts w:cstheme="minorHAnsi"/>
                <w:sz w:val="26"/>
                <w:szCs w:val="26"/>
              </w:rPr>
              <w:t>ATTRIBUTE TYP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35BE7B9" w14:textId="77777777" w:rsidR="00252461" w:rsidRPr="00427259" w:rsidRDefault="00252461" w:rsidP="00576ABA">
            <w:pPr>
              <w:rPr>
                <w:rFonts w:cstheme="minorHAnsi"/>
                <w:sz w:val="26"/>
                <w:szCs w:val="26"/>
              </w:rPr>
            </w:pPr>
            <w:r w:rsidRPr="00427259">
              <w:rPr>
                <w:rFonts w:cstheme="minorHAnsi"/>
                <w:sz w:val="26"/>
                <w:szCs w:val="26"/>
              </w:rPr>
              <w:t>ATTRIBUTE VALUE</w:t>
            </w:r>
          </w:p>
        </w:tc>
      </w:tr>
      <w:tr w:rsidR="00252461" w:rsidRPr="00427259" w14:paraId="18C9248C" w14:textId="77777777" w:rsidTr="00252461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803197C" w14:textId="77777777" w:rsidR="00252461" w:rsidRPr="00427259" w:rsidRDefault="00252461" w:rsidP="00576ABA">
            <w:pPr>
              <w:rPr>
                <w:rFonts w:cstheme="minorHAnsi"/>
                <w:sz w:val="26"/>
                <w:szCs w:val="26"/>
              </w:rPr>
            </w:pPr>
            <w:r w:rsidRPr="00427259">
              <w:rPr>
                <w:rFonts w:cstheme="minorHAnsi"/>
                <w:sz w:val="26"/>
                <w:szCs w:val="26"/>
              </w:rPr>
              <w:t> MT-Level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9F57653" w14:textId="77777777" w:rsidR="00252461" w:rsidRPr="00427259" w:rsidRDefault="00252461" w:rsidP="00576ABA">
            <w:pPr>
              <w:rPr>
                <w:rFonts w:cstheme="minorHAnsi"/>
                <w:sz w:val="26"/>
                <w:szCs w:val="26"/>
              </w:rPr>
            </w:pPr>
            <w:r w:rsidRPr="00427259">
              <w:rPr>
                <w:rFonts w:cstheme="minorHAnsi"/>
                <w:sz w:val="26"/>
                <w:szCs w:val="26"/>
              </w:rPr>
              <w:t> MT-Safe</w:t>
            </w:r>
          </w:p>
        </w:tc>
      </w:tr>
    </w:tbl>
    <w:p w14:paraId="6D62309F" w14:textId="77777777" w:rsidR="00252461" w:rsidRPr="00427259" w:rsidRDefault="00252461" w:rsidP="00576ABA">
      <w:pPr>
        <w:rPr>
          <w:rFonts w:cstheme="minorHAnsi"/>
          <w:sz w:val="26"/>
          <w:szCs w:val="26"/>
        </w:rPr>
      </w:pPr>
    </w:p>
    <w:p w14:paraId="1FA7436E" w14:textId="64632AC6" w:rsidR="00FC6980" w:rsidRPr="00794486" w:rsidRDefault="00FC6980" w:rsidP="00576ABA">
      <w:pPr>
        <w:rPr>
          <w:rFonts w:cstheme="minorHAnsi"/>
          <w:b/>
          <w:bCs/>
          <w:sz w:val="28"/>
          <w:szCs w:val="28"/>
          <w:u w:val="single"/>
        </w:rPr>
      </w:pPr>
      <w:bookmarkStart w:id="1" w:name=""/>
      <w:bookmarkStart w:id="2" w:name="USAGE"/>
      <w:bookmarkEnd w:id="1"/>
      <w:bookmarkEnd w:id="2"/>
      <w:r w:rsidRPr="00794486">
        <w:rPr>
          <w:rFonts w:cstheme="minorHAnsi"/>
          <w:b/>
          <w:bCs/>
          <w:sz w:val="28"/>
          <w:szCs w:val="28"/>
          <w:u w:val="single"/>
        </w:rPr>
        <w:t>USAGE</w:t>
      </w:r>
    </w:p>
    <w:p w14:paraId="5967C8C6" w14:textId="758C87D7" w:rsidR="00920676" w:rsidRPr="00427259" w:rsidRDefault="00FC6980" w:rsidP="00815BFB">
      <w:pPr>
        <w:rPr>
          <w:rFonts w:cstheme="minorHAnsi"/>
          <w:sz w:val="26"/>
          <w:szCs w:val="26"/>
        </w:rPr>
      </w:pPr>
      <w:r w:rsidRPr="00427259">
        <w:rPr>
          <w:rFonts w:cstheme="minorHAnsi"/>
          <w:sz w:val="26"/>
          <w:szCs w:val="26"/>
        </w:rPr>
        <w:t>An application wishing to check for error situations should set </w:t>
      </w:r>
      <w:proofErr w:type="spellStart"/>
      <w:r w:rsidRPr="00427259">
        <w:rPr>
          <w:rFonts w:cstheme="minorHAnsi"/>
          <w:sz w:val="26"/>
          <w:szCs w:val="26"/>
        </w:rPr>
        <w:t>errno</w:t>
      </w:r>
      <w:proofErr w:type="spellEnd"/>
      <w:r w:rsidRPr="00427259">
        <w:rPr>
          <w:rFonts w:cstheme="minorHAnsi"/>
          <w:sz w:val="26"/>
          <w:szCs w:val="26"/>
        </w:rPr>
        <w:t> to 0 before calling </w:t>
      </w:r>
      <w:proofErr w:type="spellStart"/>
      <w:proofErr w:type="gramStart"/>
      <w:r w:rsidRPr="00427259">
        <w:rPr>
          <w:rFonts w:cstheme="minorHAnsi"/>
          <w:sz w:val="26"/>
          <w:szCs w:val="26"/>
        </w:rPr>
        <w:t>sinh</w:t>
      </w:r>
      <w:proofErr w:type="spellEnd"/>
      <w:r w:rsidRPr="00427259">
        <w:rPr>
          <w:rFonts w:cstheme="minorHAnsi"/>
          <w:sz w:val="26"/>
          <w:szCs w:val="26"/>
        </w:rPr>
        <w:t>(</w:t>
      </w:r>
      <w:proofErr w:type="gramEnd"/>
      <w:r w:rsidRPr="00427259">
        <w:rPr>
          <w:rFonts w:cstheme="minorHAnsi"/>
          <w:sz w:val="26"/>
          <w:szCs w:val="26"/>
        </w:rPr>
        <w:t>). If </w:t>
      </w:r>
      <w:proofErr w:type="spellStart"/>
      <w:r w:rsidRPr="00427259">
        <w:rPr>
          <w:rFonts w:cstheme="minorHAnsi"/>
          <w:sz w:val="26"/>
          <w:szCs w:val="26"/>
        </w:rPr>
        <w:t>errno</w:t>
      </w:r>
      <w:proofErr w:type="spellEnd"/>
      <w:r w:rsidRPr="00427259">
        <w:rPr>
          <w:rFonts w:cstheme="minorHAnsi"/>
          <w:sz w:val="26"/>
          <w:szCs w:val="26"/>
        </w:rPr>
        <w:t xml:space="preserve"> is non-zero on return, or the return value is </w:t>
      </w:r>
      <w:proofErr w:type="spellStart"/>
      <w:r w:rsidRPr="00427259">
        <w:rPr>
          <w:rFonts w:cstheme="minorHAnsi"/>
          <w:sz w:val="26"/>
          <w:szCs w:val="26"/>
        </w:rPr>
        <w:t>NaN</w:t>
      </w:r>
      <w:proofErr w:type="spellEnd"/>
      <w:r w:rsidRPr="00427259">
        <w:rPr>
          <w:rFonts w:cstheme="minorHAnsi"/>
          <w:sz w:val="26"/>
          <w:szCs w:val="26"/>
        </w:rPr>
        <w:t>, an error has occurred.</w:t>
      </w:r>
    </w:p>
    <w:sectPr w:rsidR="00920676" w:rsidRPr="00427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E035091"/>
    <w:multiLevelType w:val="hybridMultilevel"/>
    <w:tmpl w:val="07AA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MTQzsjA3NDEyNrFQ0lEKTi0uzszPAykwrAUA4w57DiwAAAA="/>
  </w:docVars>
  <w:rsids>
    <w:rsidRoot w:val="00EA463E"/>
    <w:rsid w:val="000721A6"/>
    <w:rsid w:val="00121307"/>
    <w:rsid w:val="00156F31"/>
    <w:rsid w:val="001638FE"/>
    <w:rsid w:val="001B71A6"/>
    <w:rsid w:val="001C47E5"/>
    <w:rsid w:val="001F2DFA"/>
    <w:rsid w:val="00252461"/>
    <w:rsid w:val="002D36ED"/>
    <w:rsid w:val="002D4A77"/>
    <w:rsid w:val="002E39D5"/>
    <w:rsid w:val="003932D9"/>
    <w:rsid w:val="003A7D14"/>
    <w:rsid w:val="003D6E9B"/>
    <w:rsid w:val="003E13DB"/>
    <w:rsid w:val="003F2A1E"/>
    <w:rsid w:val="00400D15"/>
    <w:rsid w:val="00407959"/>
    <w:rsid w:val="0042434C"/>
    <w:rsid w:val="00427259"/>
    <w:rsid w:val="00464AC5"/>
    <w:rsid w:val="004B26B0"/>
    <w:rsid w:val="005428DF"/>
    <w:rsid w:val="00556648"/>
    <w:rsid w:val="00563C2A"/>
    <w:rsid w:val="00576ABA"/>
    <w:rsid w:val="005F31D2"/>
    <w:rsid w:val="00612F94"/>
    <w:rsid w:val="00657A91"/>
    <w:rsid w:val="00660DDA"/>
    <w:rsid w:val="00667D8D"/>
    <w:rsid w:val="006E3958"/>
    <w:rsid w:val="006F4183"/>
    <w:rsid w:val="00794486"/>
    <w:rsid w:val="00815BFB"/>
    <w:rsid w:val="008437F6"/>
    <w:rsid w:val="008E0B3F"/>
    <w:rsid w:val="00920676"/>
    <w:rsid w:val="0093264A"/>
    <w:rsid w:val="00957B79"/>
    <w:rsid w:val="009B7D51"/>
    <w:rsid w:val="009C5FE1"/>
    <w:rsid w:val="00A03537"/>
    <w:rsid w:val="00AB4D05"/>
    <w:rsid w:val="00AD4DCC"/>
    <w:rsid w:val="00B7090A"/>
    <w:rsid w:val="00B91A36"/>
    <w:rsid w:val="00BA1DAC"/>
    <w:rsid w:val="00BF085C"/>
    <w:rsid w:val="00C31CCB"/>
    <w:rsid w:val="00C73F66"/>
    <w:rsid w:val="00CB791C"/>
    <w:rsid w:val="00CF1A96"/>
    <w:rsid w:val="00CF36F2"/>
    <w:rsid w:val="00D102A4"/>
    <w:rsid w:val="00D123F5"/>
    <w:rsid w:val="00D24C7D"/>
    <w:rsid w:val="00D87B81"/>
    <w:rsid w:val="00D93A8E"/>
    <w:rsid w:val="00DC5908"/>
    <w:rsid w:val="00DD173F"/>
    <w:rsid w:val="00DD2618"/>
    <w:rsid w:val="00DE7A2A"/>
    <w:rsid w:val="00DF2E66"/>
    <w:rsid w:val="00E3115A"/>
    <w:rsid w:val="00E56286"/>
    <w:rsid w:val="00EA463E"/>
    <w:rsid w:val="00EA54BB"/>
    <w:rsid w:val="00EB07AA"/>
    <w:rsid w:val="00F77BDC"/>
    <w:rsid w:val="00FC6980"/>
    <w:rsid w:val="00FE22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3DFA1"/>
  <w15:chartTrackingRefBased/>
  <w15:docId w15:val="{358FCA37-9588-4C20-A878-766022320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243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8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2434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42434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243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2434C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43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434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2434C"/>
    <w:rPr>
      <w:b/>
      <w:bCs/>
    </w:rPr>
  </w:style>
  <w:style w:type="character" w:styleId="HTMLTypewriter">
    <w:name w:val="HTML Typewriter"/>
    <w:basedOn w:val="DefaultParagraphFont"/>
    <w:uiPriority w:val="99"/>
    <w:semiHidden/>
    <w:unhideWhenUsed/>
    <w:rsid w:val="00252461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Keyboard">
    <w:name w:val="HTML Keyboard"/>
    <w:basedOn w:val="DefaultParagraphFont"/>
    <w:uiPriority w:val="99"/>
    <w:semiHidden/>
    <w:unhideWhenUsed/>
    <w:rsid w:val="00FC698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6AB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F085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67D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3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72</cp:revision>
  <dcterms:created xsi:type="dcterms:W3CDTF">2019-07-05T23:06:00Z</dcterms:created>
  <dcterms:modified xsi:type="dcterms:W3CDTF">2019-07-06T00:38:00Z</dcterms:modified>
</cp:coreProperties>
</file>